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7BE72473" w14:textId="77777777" w:rsidR="0046633E" w:rsidRDefault="0046633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46633E">
        <w:rPr>
          <w:rFonts w:ascii="Calibri" w:eastAsia="Calibri" w:hAnsi="Calibri" w:cs="Calibri"/>
          <w:color w:val="017564"/>
          <w:w w:val="105"/>
          <w:sz w:val="28"/>
          <w:lang w:val="en-US"/>
        </w:rPr>
        <w:t>OUTSIDE HIGH LIMIT THERMOSTAT</w:t>
      </w:r>
    </w:p>
    <w:p w14:paraId="3D4C92EE" w14:textId="77777777" w:rsidR="0046633E" w:rsidRDefault="0046633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6A714E0C" w14:textId="6D6E58AB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46633E">
        <w:rPr>
          <w:rFonts w:ascii="Calibri" w:eastAsia="Calibri" w:hAnsi="Calibri" w:cs="Calibri"/>
          <w:color w:val="7E7E7E"/>
          <w:lang w:val="en-US"/>
        </w:rPr>
        <w:t>H</w:t>
      </w:r>
      <w:r w:rsidR="0059313C">
        <w:rPr>
          <w:rFonts w:ascii="Calibri" w:eastAsia="Calibri" w:hAnsi="Calibri" w:cs="Calibri"/>
          <w:color w:val="7E7E7E"/>
          <w:lang w:val="en-US"/>
        </w:rPr>
        <w:t>O</w:t>
      </w:r>
      <w:r w:rsidR="00D95D9D">
        <w:rPr>
          <w:rFonts w:ascii="Calibri" w:eastAsia="Calibri" w:hAnsi="Calibri" w:cs="Calibri"/>
          <w:color w:val="7E7E7E"/>
          <w:lang w:val="en-US"/>
        </w:rPr>
        <w:t>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238E2D64" w14:textId="26DCD9FA" w:rsidR="00D95D9D" w:rsidRDefault="0046633E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6633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outside air high limit thermostat incorporates a precision thermistor temperature sensor and provides a Form C relay output (NO/ NC) with an adjustable setpoint. All probes are constructed to provide excellent heat transfer, fast response and are potted to resist moisture penetration. A sun and wind shield is integrated into a hinged and gasketed weatherproof Polycarbonate enclos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.</w:t>
      </w:r>
    </w:p>
    <w:p w14:paraId="0F5E9CF7" w14:textId="33B43626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ECD9896" w14:textId="40638224" w:rsidR="001B7E97" w:rsidRDefault="001B7E97" w:rsidP="004E3C65">
      <w:pPr>
        <w:jc w:val="both"/>
        <w:rPr>
          <w:color w:val="7F7F7F" w:themeColor="text1" w:themeTint="80"/>
        </w:rPr>
      </w:pPr>
    </w:p>
    <w:p w14:paraId="44847C24" w14:textId="77777777" w:rsidR="001B7E97" w:rsidRDefault="001B7E97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67870BDF" w:rsidR="004E3C65" w:rsidRDefault="004E3C65" w:rsidP="004E3C65">
      <w:pPr>
        <w:jc w:val="both"/>
        <w:rPr>
          <w:color w:val="7F7F7F" w:themeColor="text1" w:themeTint="80"/>
        </w:rPr>
      </w:pPr>
    </w:p>
    <w:p w14:paraId="42DF68A4" w14:textId="0FBE345F" w:rsidR="00632977" w:rsidRDefault="00632977" w:rsidP="004E3C65">
      <w:pPr>
        <w:jc w:val="both"/>
        <w:rPr>
          <w:color w:val="7F7F7F" w:themeColor="text1" w:themeTint="80"/>
        </w:rPr>
      </w:pPr>
    </w:p>
    <w:p w14:paraId="1BA47BDB" w14:textId="77777777" w:rsidR="00632977" w:rsidRDefault="00632977" w:rsidP="004E3C65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0A0978DC" w14:textId="18FF3E88" w:rsidR="004E3C65" w:rsidRDefault="004E3C65" w:rsidP="004E3C65">
      <w:pPr>
        <w:jc w:val="both"/>
        <w:rPr>
          <w:color w:val="7F7F7F" w:themeColor="text1" w:themeTint="80"/>
        </w:rPr>
      </w:pPr>
    </w:p>
    <w:p w14:paraId="130EA3CD" w14:textId="33AEB262" w:rsidR="0059313C" w:rsidRDefault="0059313C" w:rsidP="004E3C65">
      <w:pPr>
        <w:jc w:val="both"/>
        <w:rPr>
          <w:color w:val="7F7F7F" w:themeColor="text1" w:themeTint="80"/>
        </w:rPr>
      </w:pPr>
    </w:p>
    <w:p w14:paraId="4FFE3B4F" w14:textId="67361A24" w:rsidR="0059313C" w:rsidRDefault="0059313C" w:rsidP="004E3C65">
      <w:pPr>
        <w:jc w:val="both"/>
        <w:rPr>
          <w:color w:val="7F7F7F" w:themeColor="text1" w:themeTint="80"/>
        </w:rPr>
      </w:pPr>
    </w:p>
    <w:p w14:paraId="2195CC1E" w14:textId="0AC46A1A" w:rsidR="0059313C" w:rsidRDefault="0059313C" w:rsidP="004E3C65">
      <w:pPr>
        <w:jc w:val="both"/>
        <w:rPr>
          <w:color w:val="7F7F7F" w:themeColor="text1" w:themeTint="80"/>
        </w:rPr>
      </w:pPr>
    </w:p>
    <w:p w14:paraId="2C271AB3" w14:textId="733801CB" w:rsidR="0059313C" w:rsidRDefault="0059313C" w:rsidP="004E3C65">
      <w:pPr>
        <w:jc w:val="both"/>
        <w:rPr>
          <w:color w:val="7F7F7F" w:themeColor="text1" w:themeTint="80"/>
        </w:rPr>
      </w:pPr>
    </w:p>
    <w:p w14:paraId="46A9AE80" w14:textId="769831C0" w:rsidR="0059313C" w:rsidRDefault="0059313C" w:rsidP="004E3C65">
      <w:pPr>
        <w:jc w:val="both"/>
        <w:rPr>
          <w:color w:val="7F7F7F" w:themeColor="text1" w:themeTint="80"/>
        </w:rPr>
      </w:pPr>
    </w:p>
    <w:p w14:paraId="47B97701" w14:textId="31173CB4" w:rsidR="0059313C" w:rsidRDefault="0059313C" w:rsidP="004E3C65">
      <w:pPr>
        <w:jc w:val="both"/>
        <w:rPr>
          <w:color w:val="7F7F7F" w:themeColor="text1" w:themeTint="80"/>
        </w:rPr>
      </w:pPr>
    </w:p>
    <w:p w14:paraId="638088F9" w14:textId="77777777" w:rsidR="0059313C" w:rsidRDefault="0059313C" w:rsidP="004E3C65">
      <w:pPr>
        <w:jc w:val="both"/>
        <w:rPr>
          <w:color w:val="7F7F7F" w:themeColor="text1" w:themeTint="80"/>
        </w:rPr>
      </w:pPr>
    </w:p>
    <w:p w14:paraId="155920FB" w14:textId="1753020C" w:rsidR="002F6448" w:rsidRDefault="002F6448" w:rsidP="004E3C65">
      <w:pPr>
        <w:jc w:val="both"/>
        <w:rPr>
          <w:color w:val="7F7F7F" w:themeColor="text1" w:themeTint="80"/>
        </w:rPr>
      </w:pPr>
    </w:p>
    <w:p w14:paraId="41CF8374" w14:textId="7AA86363" w:rsidR="0043200B" w:rsidRPr="008062DC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r w:rsidRPr="008062DC">
        <w:rPr>
          <w:rFonts w:ascii="Calibri" w:eastAsia="Calibri" w:hAnsi="Calibri" w:cs="Calibri"/>
          <w:color w:val="017464"/>
          <w:u w:val="single"/>
        </w:rPr>
        <w:t>SPECIFICATIONS</w:t>
      </w:r>
    </w:p>
    <w:tbl>
      <w:tblPr>
        <w:tblStyle w:val="TableGrid6"/>
        <w:tblpPr w:vertAnchor="text" w:horzAnchor="margin" w:tblpY="147"/>
        <w:tblOverlap w:val="never"/>
        <w:tblW w:w="10910" w:type="dxa"/>
        <w:tblInd w:w="0" w:type="dxa"/>
        <w:tblCellMar>
          <w:top w:w="22" w:type="dxa"/>
          <w:left w:w="5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415"/>
      </w:tblGrid>
      <w:tr w:rsidR="0046633E" w:rsidRPr="0046633E" w14:paraId="089C1A2E" w14:textId="77777777" w:rsidTr="0046633E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2AE6F54C" w14:textId="77777777" w:rsidR="0046633E" w:rsidRPr="0046633E" w:rsidRDefault="0046633E" w:rsidP="0046633E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FFFEFD"/>
                <w:sz w:val="18"/>
                <w:szCs w:val="18"/>
                <w:lang w:val="en-CA"/>
              </w:rPr>
              <w:t>SPECIFICATIONS</w:t>
            </w:r>
          </w:p>
        </w:tc>
        <w:tc>
          <w:tcPr>
            <w:tcW w:w="841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95D3A8D" w14:textId="77777777" w:rsidR="0046633E" w:rsidRPr="0046633E" w:rsidRDefault="0046633E" w:rsidP="0046633E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</w:p>
        </w:tc>
      </w:tr>
      <w:tr w:rsidR="0046633E" w:rsidRPr="0046633E" w14:paraId="0D55A42E" w14:textId="77777777" w:rsidTr="0046633E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A4FA00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OWER SUPPL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F17C10B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12 to 28 Vac/dc</w:t>
            </w:r>
          </w:p>
        </w:tc>
      </w:tr>
      <w:tr w:rsidR="0046633E" w:rsidRPr="0046633E" w14:paraId="0AF92FA8" w14:textId="77777777" w:rsidTr="0046633E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98842BE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NSOR ACCURAC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B75382E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±0.2°C, 0 to 70°C (±0.36°F, 32 to 158°F)</w:t>
            </w:r>
          </w:p>
        </w:tc>
      </w:tr>
      <w:tr w:rsidR="0046633E" w:rsidRPr="0046633E" w14:paraId="06499C11" w14:textId="77777777" w:rsidTr="0046633E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4A5E5B9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BE SENS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3B6AABB2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20 to 105°C (-4 to 221°F)</w:t>
            </w:r>
          </w:p>
        </w:tc>
      </w:tr>
      <w:tr w:rsidR="0046633E" w:rsidRPr="0046633E" w14:paraId="54ADC592" w14:textId="77777777" w:rsidTr="0046633E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0F4E7D4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B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6E9DEF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304 series stainless steel</w:t>
            </w:r>
          </w:p>
        </w:tc>
      </w:tr>
      <w:tr w:rsidR="0046633E" w:rsidRPr="0046633E" w14:paraId="534B6E61" w14:textId="77777777" w:rsidTr="0046633E">
        <w:trPr>
          <w:trHeight w:val="21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9815386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BE DIMENS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16DFB38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25.4 mm x 25.4 mm (1.5” x 1.5”)</w:t>
            </w:r>
          </w:p>
        </w:tc>
      </w:tr>
      <w:tr w:rsidR="0046633E" w:rsidRPr="0046633E" w14:paraId="4A7518C3" w14:textId="77777777" w:rsidTr="0046633E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FD673AE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WIR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209807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PVC insulated, parallel bonded</w:t>
            </w:r>
          </w:p>
        </w:tc>
      </w:tr>
      <w:tr w:rsidR="0046633E" w:rsidRPr="0046633E" w14:paraId="759DE44E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43D0FA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ONSUMP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B4BC06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50 mA max</w:t>
            </w:r>
          </w:p>
        </w:tc>
      </w:tr>
      <w:tr w:rsidR="0046633E" w:rsidRPr="0046633E" w14:paraId="5E303D4B" w14:textId="77777777" w:rsidTr="0046633E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4C7208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RELAY CONTACT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0BF73C0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SPDT, Form C contacts (N.O. and N.C.)</w:t>
            </w:r>
          </w:p>
          <w:p w14:paraId="6BC8543B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5 Amps @ 30 Vdc/250 Vac resistive</w:t>
            </w:r>
          </w:p>
          <w:p w14:paraId="7F544035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1.5 Amps @ 30 Vdc/250 vac inductive</w:t>
            </w:r>
          </w:p>
        </w:tc>
      </w:tr>
      <w:tr w:rsidR="0046633E" w:rsidRPr="0046633E" w14:paraId="0A9084D1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AC52D0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RELAY AC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F1FD56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Activates on temperature rise</w:t>
            </w:r>
          </w:p>
        </w:tc>
      </w:tr>
      <w:tr w:rsidR="0046633E" w:rsidRPr="0046633E" w14:paraId="33B4C7FC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43FEB8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TPOINT OPERA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8FCCE8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Single-turn knob-pot on PCB</w:t>
            </w:r>
          </w:p>
        </w:tc>
      </w:tr>
      <w:tr w:rsidR="0046633E" w:rsidRPr="0046633E" w14:paraId="47D00BB8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968D102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ADJUSTABLE SETPOINT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52717FE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38 to 60°C (100 to 140°C)</w:t>
            </w:r>
          </w:p>
        </w:tc>
      </w:tr>
      <w:tr w:rsidR="0046633E" w:rsidRPr="0046633E" w14:paraId="2206F9BA" w14:textId="77777777" w:rsidTr="0046633E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5E5E46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TPOINT TEMPERAT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6536166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Low/Mid/High jumper selectable</w:t>
            </w:r>
          </w:p>
          <w:p w14:paraId="67CC41D8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Differential 1.1, 2.8, 5.6°C (2, 5, 10°F)</w:t>
            </w:r>
          </w:p>
        </w:tc>
      </w:tr>
      <w:tr w:rsidR="0046633E" w:rsidRPr="0046633E" w14:paraId="1DF260B1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A70A86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TEMPERATURE SENSOR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34B61C4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10,000Ω curve matched precision thermistor</w:t>
            </w:r>
          </w:p>
        </w:tc>
      </w:tr>
      <w:tr w:rsidR="0046633E" w:rsidRPr="0046633E" w14:paraId="1A765649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742606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OPERATING CONDI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E3B3D1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10 to 50°C (14 to 122°F), 5 to 95 %RH, non-condensing</w:t>
            </w:r>
          </w:p>
        </w:tc>
      </w:tr>
      <w:tr w:rsidR="0046633E" w:rsidRPr="0046633E" w14:paraId="54FDD98A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D8DD93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TORAGE CONDI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B92CF0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30 to 70°C (-22 to 158°F), 5 to 95 %RH, non-condensing</w:t>
            </w:r>
          </w:p>
        </w:tc>
      </w:tr>
      <w:tr w:rsidR="0046633E" w:rsidRPr="0046633E" w14:paraId="3EDD0699" w14:textId="77777777" w:rsidTr="0046633E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98F619E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WIRING CONNEC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A0C61B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Screw terminal block (14 to 22 AWG)</w:t>
            </w:r>
          </w:p>
        </w:tc>
      </w:tr>
      <w:tr w:rsidR="0046633E" w:rsidRPr="0046633E" w14:paraId="420D4657" w14:textId="77777777" w:rsidTr="0046633E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053011C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ENCLOS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B5E6DBB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B:</w:t>
            </w: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Grey polycarbonate UL94-V0, IP65 (NEMA 4X)</w:t>
            </w:r>
          </w:p>
          <w:p w14:paraId="00A4819E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F:</w:t>
            </w: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Same as B with thread adapter (1/2” NPT to M16) and cable gland fitting</w:t>
            </w:r>
          </w:p>
        </w:tc>
      </w:tr>
      <w:tr w:rsidR="0046633E" w:rsidRPr="0046633E" w14:paraId="6ECDA419" w14:textId="77777777" w:rsidTr="0046633E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2505D70" w14:textId="77777777" w:rsidR="0046633E" w:rsidRPr="0046633E" w:rsidRDefault="0046633E" w:rsidP="004663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OUNTRY OF ORIGI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01D4ADC" w14:textId="77777777" w:rsidR="0046633E" w:rsidRPr="0046633E" w:rsidRDefault="0046633E" w:rsidP="0046633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46633E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Canada</w:t>
            </w:r>
          </w:p>
        </w:tc>
      </w:tr>
    </w:tbl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68BD7" w14:textId="77777777" w:rsidR="00DB0689" w:rsidRDefault="00DB0689" w:rsidP="00546523">
      <w:r>
        <w:separator/>
      </w:r>
    </w:p>
  </w:endnote>
  <w:endnote w:type="continuationSeparator" w:id="0">
    <w:p w14:paraId="01E7FE17" w14:textId="77777777" w:rsidR="00DB0689" w:rsidRDefault="00DB0689" w:rsidP="00546523">
      <w:r>
        <w:continuationSeparator/>
      </w:r>
    </w:p>
  </w:endnote>
  <w:endnote w:type="continuationNotice" w:id="1">
    <w:p w14:paraId="1EEC6845" w14:textId="77777777" w:rsidR="00DB0689" w:rsidRDefault="00DB06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6CFC67A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46633E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D95D9D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6CFC67A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46633E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D95D9D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4E6A3" w14:textId="77777777" w:rsidR="00DB0689" w:rsidRDefault="00DB0689" w:rsidP="00546523">
      <w:r>
        <w:separator/>
      </w:r>
    </w:p>
  </w:footnote>
  <w:footnote w:type="continuationSeparator" w:id="0">
    <w:p w14:paraId="772662B9" w14:textId="77777777" w:rsidR="00DB0689" w:rsidRDefault="00DB0689" w:rsidP="00546523">
      <w:r>
        <w:continuationSeparator/>
      </w:r>
    </w:p>
  </w:footnote>
  <w:footnote w:type="continuationNotice" w:id="1">
    <w:p w14:paraId="04456735" w14:textId="77777777" w:rsidR="00DB0689" w:rsidRDefault="00DB06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gFABHPt54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6633E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0C03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2977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C61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2353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3047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9417A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5BB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D9D"/>
    <w:rsid w:val="00D95F27"/>
    <w:rsid w:val="00DA1E24"/>
    <w:rsid w:val="00DB0689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55B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D95D9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6">
    <w:name w:val="TableGrid6"/>
    <w:rsid w:val="0046633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4</cp:revision>
  <cp:lastPrinted>2019-12-14T14:35:00Z</cp:lastPrinted>
  <dcterms:created xsi:type="dcterms:W3CDTF">2020-02-28T18:36:00Z</dcterms:created>
  <dcterms:modified xsi:type="dcterms:W3CDTF">2020-04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